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X8e7ef35181ad5e52ef665811b954264575c244a"/>
    <w:p>
      <w:pPr>
        <w:pStyle w:val="Heading1"/>
      </w:pPr>
      <w:r>
        <w:t xml:space="preserve">Cover Letter for Occupational Therapist Position in Saudi Arabia Jeddah</w:t>
      </w:r>
    </w:p>
    <w:p>
      <w:pPr>
        <w:pStyle w:val="FirstParagraph"/>
      </w:pPr>
      <w:r>
        <w:rPr>
          <w:bCs/>
          <w:b/>
        </w:rPr>
        <w:t xml:space="preserve">Dear Hiring Manager,</w:t>
      </w:r>
    </w:p>
    <w:p>
      <w:pPr>
        <w:pStyle w:val="BodyText"/>
      </w:pPr>
      <w:r>
        <w:t xml:space="preserve">I am writing to express my interest in the Occupational Therapist position at your esteemed institution in Saudi Arabia, specifically Jeddah. With a solid academic foundation in occupational therapy, hands-on clinical experience, and a deep commitment to improving patient outcomes through holistic care, I am eager to contribute my skills and expertise to the growing healthcare landscape of Jeddah. My passion for this field, combined with my cultural adaptability and dedication to excellence, aligns perfectly with the opportunities available in Saudi Arabia’s vibrant medical sector.</w:t>
      </w:r>
    </w:p>
    <w:p>
      <w:pPr>
        <w:pStyle w:val="BodyText"/>
      </w:pPr>
      <w:r>
        <w:t xml:space="preserve">As an Occupational Therapist, I have always believed in the transformative power of therapy to restore independence and enhance quality of life for individuals facing physical, cognitive, or emotional challenges. Over the past [X years] of my career, I have worked in diverse settings such as [insert specific environments: e.g., rehabilitation centers, hospitals, schools], where I developed a comprehensive understanding of client-centered care. My ability to design personalized therapy plans and collaborate with multidisciplinary teams has consistently led to positive outcomes for patients. However, my ultimate goal is to work in a dynamic and forward-thinking environment like Jeddah, where the demand for skilled professionals is growing rapidly.</w:t>
      </w:r>
    </w:p>
    <w:p>
      <w:pPr>
        <w:pStyle w:val="BodyText"/>
      </w:pPr>
      <w:r>
        <w:t xml:space="preserve">Saudi Arabia’s Vision 2030 has prioritized healthcare innovation and accessibility, creating a unique opportunity for Occupational Therapists to play a pivotal role in shaping the future of patient care. Jeddah, as one of the kingdom’s largest cities, is at the forefront of this transformation. Its expanding healthcare infrastructure, modern medical facilities, and increasing focus on rehabilitation services make it an ideal location for professionals like myself who are passionate about making a meaningful impact. I am particularly inspired by the emphasis on community-based care and inclusive practices in Saudi Arabia, which resonate with my own values as an Occupational Therapist.</w:t>
      </w:r>
    </w:p>
    <w:p>
      <w:pPr>
        <w:pStyle w:val="BodyText"/>
      </w:pPr>
      <w:r>
        <w:t xml:space="preserve">My academic background includes a [Bachelor’s/Master’s] degree in Occupational Therapy from [insert university name], where I graduated with honors. During my studies, I focused on areas such as neurorehabilitation, pediatric therapy, and geriatric care, which have prepared me to address the diverse needs of patients across all age groups. Additionally, I hold certifications in [mention relevant certifications: e.g., manual therapy techniques, assistive technology training], ensuring that I stay at the forefront of evidence-based practices.</w:t>
      </w:r>
    </w:p>
    <w:p>
      <w:pPr>
        <w:pStyle w:val="BodyText"/>
      </w:pPr>
      <w:r>
        <w:t xml:space="preserve">In my professional experience, I have worked closely with patients recovering from strokes, traumatic brain injuries, and developmental disorders. For instance, at [insert previous workplace], I designed adaptive strategies to help patients regain daily living skills, such as dressing and cooking. One particularly rewarding project involved collaborating with a team of physiotherapists and speech therapists to create a rehabilitation program for children with autism. The success of this initiative underscored the importance of interdisciplinary collaboration in achieving long-term patient goals—a principle I am eager to apply in Jeddah.</w:t>
      </w:r>
    </w:p>
    <w:p>
      <w:pPr>
        <w:pStyle w:val="BodyText"/>
      </w:pPr>
      <w:r>
        <w:t xml:space="preserve">What sets me apart as an Occupational Therapist is my ability to connect with patients on a personal level. I believe that therapy should be not only effective but also empowering, and I strive to create a supportive environment where individuals feel motivated to reach their full potential. In Saudi Arabia Jeddah, where cultural sensitivity is paramount, I have honed my skills in communicating with diverse populations and adapting therapies to align with cultural norms and patient preferences. This adaptability has allowed me to build trust with clients and their families, ensuring that care is both respectful and impactful.</w:t>
      </w:r>
    </w:p>
    <w:p>
      <w:pPr>
        <w:pStyle w:val="BodyText"/>
      </w:pPr>
      <w:r>
        <w:t xml:space="preserve">Furthermore, I am highly motivated by the opportunity to contribute to the professional development of healthcare teams in Saudi Arabia. I am committed to continuous learning and have participated in workshops on [mention relevant topics: e.g., telehealth integration, pediatric occupational therapy techniques]. I also enjoy mentoring junior therapists and sharing my knowledge through collaborative projects. In Jeddah, I hope to be part of a team that values innovation and fosters a culture of excellence, where I can grow alongside my colleagues while serving the community.</w:t>
      </w:r>
    </w:p>
    <w:p>
      <w:pPr>
        <w:pStyle w:val="BodyText"/>
      </w:pPr>
      <w:r>
        <w:t xml:space="preserve">Finally, I am drawn to Saudi Arabia Jeddah not only for its professional opportunities but also for its rich cultural heritage and welcoming environment. The city’s blend of tradition and modernity creates a unique atmosphere for both work and life. As someone who embraces new challenges and thrives in diverse settings, I am confident that I can seamlessly integrate into your team while contributing to the mission of providing exceptional care to patients.</w:t>
      </w:r>
    </w:p>
    <w:p>
      <w:pPr>
        <w:pStyle w:val="BodyText"/>
      </w:pPr>
      <w:r>
        <w:t xml:space="preserve">I would be honored to bring my expertise, enthusiasm, and dedication to your organization. Thank you for considering my application. I look forward to the opportunity to discuss how my background and vision align with your goals as an Occupational Therapist in Saudi Arabia Jeddah.</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Saudi Arabia Jeddah</dc:title>
  <dc:creator/>
  <cp:keywords/>
  <dcterms:created xsi:type="dcterms:W3CDTF">2026-07-23T20:14:36Z</dcterms:created>
  <dcterms:modified xsi:type="dcterms:W3CDTF">2026-07-23T20:14:36Z</dcterms:modified>
</cp:coreProperties>
</file>

<file path=docProps/custom.xml><?xml version="1.0" encoding="utf-8"?>
<Properties xmlns="http://schemas.openxmlformats.org/officeDocument/2006/custom-properties" xmlns:vt="http://schemas.openxmlformats.org/officeDocument/2006/docPropsVTypes"/>
</file>